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9AC2765" w14:textId="5FBB02F5" w:rsidR="00EF3DD5" w:rsidRDefault="0027424A" w:rsidP="00EF3DD5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 xml:space="preserve">Early </w:t>
      </w:r>
      <w:r w:rsidR="004A0CF1">
        <w:rPr>
          <w:sz w:val="36"/>
          <w:szCs w:val="36"/>
          <w:lang w:val="en-GB"/>
        </w:rPr>
        <w:t>Lease Termination Letter</w:t>
      </w:r>
    </w:p>
    <w:p w14:paraId="3E524B31" w14:textId="77777777" w:rsidR="004A0CF1" w:rsidRPr="005864B4" w:rsidRDefault="004A0CF1" w:rsidP="004A0CF1">
      <w:pPr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Date:</w:t>
      </w:r>
      <w:r w:rsidRPr="005864B4">
        <w:rPr>
          <w:sz w:val="24"/>
          <w:szCs w:val="24"/>
          <w:lang w:val="en-GB"/>
        </w:rPr>
        <w:t xml:space="preserve"> ________________</w:t>
      </w:r>
      <w:r>
        <w:rPr>
          <w:sz w:val="24"/>
          <w:szCs w:val="24"/>
          <w:lang w:val="en-GB"/>
        </w:rPr>
        <w:t>______</w:t>
      </w:r>
    </w:p>
    <w:p w14:paraId="761B74AF" w14:textId="15041821" w:rsidR="004A0CF1" w:rsidRDefault="005B64B6" w:rsidP="004A0CF1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Dear</w:t>
      </w:r>
      <w:r w:rsidRPr="005864B4">
        <w:rPr>
          <w:b/>
          <w:bCs/>
          <w:sz w:val="24"/>
          <w:szCs w:val="24"/>
          <w:lang w:val="en-GB"/>
        </w:rPr>
        <w:t>:</w:t>
      </w:r>
      <w:r w:rsidRPr="005864B4">
        <w:rPr>
          <w:sz w:val="24"/>
          <w:szCs w:val="24"/>
          <w:lang w:val="en-GB"/>
        </w:rPr>
        <w:t xml:space="preserve"> _</w:t>
      </w:r>
      <w:r w:rsidR="004A0CF1" w:rsidRPr="005864B4">
        <w:rPr>
          <w:sz w:val="24"/>
          <w:szCs w:val="24"/>
          <w:lang w:val="en-GB"/>
        </w:rPr>
        <w:t>____________________________________________________________________</w:t>
      </w:r>
      <w:r>
        <w:rPr>
          <w:sz w:val="24"/>
          <w:szCs w:val="24"/>
          <w:lang w:val="en-GB"/>
        </w:rPr>
        <w:t>.</w:t>
      </w:r>
    </w:p>
    <w:p w14:paraId="16584E45" w14:textId="77777777" w:rsidR="004A0CF1" w:rsidRDefault="004A0CF1" w:rsidP="004A0CF1">
      <w:pPr>
        <w:rPr>
          <w:sz w:val="24"/>
          <w:szCs w:val="24"/>
          <w:lang w:val="en-GB"/>
        </w:rPr>
      </w:pPr>
      <w:r w:rsidRPr="005864B4">
        <w:rPr>
          <w:sz w:val="24"/>
          <w:szCs w:val="24"/>
          <w:lang w:val="en-GB"/>
        </w:rPr>
        <w:t>(</w:t>
      </w:r>
      <w:r>
        <w:rPr>
          <w:sz w:val="24"/>
          <w:szCs w:val="24"/>
          <w:lang w:val="en-GB"/>
        </w:rPr>
        <w:t>All Tenants and Occupants in possession of the Property)</w:t>
      </w:r>
    </w:p>
    <w:p w14:paraId="574F54DE" w14:textId="77777777" w:rsidR="005B64B6" w:rsidRPr="005469D0" w:rsidRDefault="005B64B6" w:rsidP="005B64B6">
      <w:pPr>
        <w:rPr>
          <w:sz w:val="24"/>
          <w:szCs w:val="24"/>
          <w:lang w:val="en-GB"/>
        </w:rPr>
      </w:pPr>
    </w:p>
    <w:p w14:paraId="1977B778" w14:textId="0876C16F" w:rsidR="005B64B6" w:rsidRDefault="005B64B6" w:rsidP="005B64B6">
      <w:pPr>
        <w:rPr>
          <w:sz w:val="24"/>
          <w:szCs w:val="24"/>
          <w:lang w:val="en-GB"/>
        </w:rPr>
      </w:pPr>
      <w:r w:rsidRPr="005469D0">
        <w:rPr>
          <w:sz w:val="24"/>
          <w:szCs w:val="24"/>
          <w:lang w:val="en-GB"/>
        </w:rPr>
        <w:t xml:space="preserve">This letter is my official written notice of intention to terminate the Lease Agreement entered into on ____ day, _______ month, ______ year for the Property </w:t>
      </w:r>
      <w:r>
        <w:rPr>
          <w:sz w:val="24"/>
          <w:szCs w:val="24"/>
          <w:lang w:val="en-GB"/>
        </w:rPr>
        <w:t xml:space="preserve">being located at: ________________________________________________________________________________________________________Zip Code _____________. This is being requested due to ______________________________________________________________________________________________________________________________________________________. I wish for the Property to be </w:t>
      </w:r>
      <w:r w:rsidRPr="005B64B6">
        <w:rPr>
          <w:b/>
          <w:bCs/>
          <w:sz w:val="24"/>
          <w:szCs w:val="24"/>
          <w:lang w:val="en-GB"/>
        </w:rPr>
        <w:t>vacated by</w:t>
      </w:r>
      <w:r>
        <w:rPr>
          <w:sz w:val="24"/>
          <w:szCs w:val="24"/>
          <w:lang w:val="en-GB"/>
        </w:rPr>
        <w:t xml:space="preserve"> </w:t>
      </w:r>
      <w:r w:rsidRPr="005B64B6">
        <w:rPr>
          <w:b/>
          <w:bCs/>
          <w:sz w:val="24"/>
          <w:szCs w:val="24"/>
          <w:lang w:val="en-GB"/>
        </w:rPr>
        <w:t>____ day, _______ month, ______ year.</w:t>
      </w:r>
    </w:p>
    <w:p w14:paraId="4EE785C2" w14:textId="677AE2E8" w:rsidR="005B64B6" w:rsidRDefault="005B64B6" w:rsidP="005B64B6">
      <w:pPr>
        <w:rPr>
          <w:sz w:val="24"/>
          <w:szCs w:val="24"/>
          <w:lang w:val="en-GB"/>
        </w:rPr>
      </w:pPr>
      <w:r w:rsidRPr="005B64B6">
        <w:rPr>
          <w:sz w:val="24"/>
          <w:szCs w:val="24"/>
          <w:lang w:val="en-GB"/>
        </w:rPr>
        <w:t xml:space="preserve">Upon the Tenant </w:t>
      </w:r>
      <w:r w:rsidRPr="005B64B6">
        <w:rPr>
          <w:sz w:val="24"/>
          <w:szCs w:val="24"/>
          <w:lang w:val="en-GB"/>
        </w:rPr>
        <w:t xml:space="preserve">vacating </w:t>
      </w:r>
      <w:r w:rsidRPr="005B64B6">
        <w:rPr>
          <w:sz w:val="24"/>
          <w:szCs w:val="24"/>
          <w:lang w:val="en-GB"/>
        </w:rPr>
        <w:t>the Property a mov</w:t>
      </w:r>
      <w:r w:rsidRPr="005B64B6">
        <w:rPr>
          <w:sz w:val="24"/>
          <w:szCs w:val="24"/>
          <w:lang w:val="en-GB"/>
        </w:rPr>
        <w:t>e-out</w:t>
      </w:r>
      <w:r w:rsidRPr="005B64B6">
        <w:rPr>
          <w:sz w:val="24"/>
          <w:szCs w:val="24"/>
          <w:lang w:val="en-GB"/>
        </w:rPr>
        <w:t xml:space="preserve"> inspection shall be conducted by both parties on ____ day, _______ month, ______ year. After the move-out inspection of the Property, the security deposit of _______ Dollars ($________) will be delivered to _______________ at the following address ___________________________________</w:t>
      </w:r>
      <w:r>
        <w:rPr>
          <w:sz w:val="24"/>
          <w:szCs w:val="24"/>
          <w:lang w:val="en-GB"/>
        </w:rPr>
        <w:t xml:space="preserve">____ </w:t>
      </w:r>
      <w:r w:rsidRPr="005B64B6">
        <w:rPr>
          <w:sz w:val="24"/>
          <w:szCs w:val="24"/>
          <w:lang w:val="en-GB"/>
        </w:rPr>
        <w:t xml:space="preserve">Zip code __________. </w:t>
      </w:r>
    </w:p>
    <w:p w14:paraId="705FC288" w14:textId="24B6DCF6" w:rsidR="005B64B6" w:rsidRDefault="005B64B6" w:rsidP="005B64B6">
      <w:pPr>
        <w:rPr>
          <w:sz w:val="24"/>
          <w:szCs w:val="24"/>
          <w:lang w:val="en-GB"/>
        </w:rPr>
      </w:pPr>
    </w:p>
    <w:p w14:paraId="16477F18" w14:textId="3804E8B3" w:rsidR="005B64B6" w:rsidRPr="005B64B6" w:rsidRDefault="005B64B6" w:rsidP="005B64B6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Yours Sincerely,</w:t>
      </w:r>
    </w:p>
    <w:p w14:paraId="0F9E0A5B" w14:textId="6451D15A" w:rsidR="00EF3DD5" w:rsidRDefault="00EF3DD5" w:rsidP="004A0CF1">
      <w:pPr>
        <w:rPr>
          <w:sz w:val="22"/>
          <w:szCs w:val="22"/>
          <w:lang w:val="en-GB"/>
        </w:rPr>
      </w:pPr>
    </w:p>
    <w:p w14:paraId="74CC29AA" w14:textId="77777777" w:rsidR="00EF3DD5" w:rsidRDefault="00EF3DD5" w:rsidP="00EF3DD5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/ AGENT’S SIGNATURE _______________________________</w:t>
      </w:r>
    </w:p>
    <w:p w14:paraId="1EFE712B" w14:textId="72A8502A" w:rsidR="00EF3DD5" w:rsidRDefault="00EF3DD5" w:rsidP="00EF3DD5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/ AGENT’S PRINTED NAME____________________________</w:t>
      </w:r>
    </w:p>
    <w:p w14:paraId="7791B390" w14:textId="2EB4C1C8" w:rsidR="004A0CF1" w:rsidRPr="005B64B6" w:rsidRDefault="005B64B6" w:rsidP="00EF3DD5">
      <w:pPr>
        <w:tabs>
          <w:tab w:val="left" w:pos="1701"/>
        </w:tabs>
        <w:rPr>
          <w:lang w:val="en-GB"/>
        </w:rPr>
      </w:pPr>
      <w:r w:rsidRPr="005B64B6">
        <w:rPr>
          <w:sz w:val="24"/>
          <w:szCs w:val="24"/>
          <w:lang w:val="en-GB"/>
        </w:rPr>
        <w:t>DATE ____________________</w:t>
      </w:r>
    </w:p>
    <w:sectPr w:rsidR="004A0CF1" w:rsidRPr="005B64B6" w:rsidSect="00EF3DD5">
      <w:headerReference w:type="default" r:id="rId6"/>
      <w:footerReference w:type="default" r:id="rId7"/>
      <w:pgSz w:w="11906" w:h="16838"/>
      <w:pgMar w:top="250" w:right="1440" w:bottom="292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6D66ABD" w14:textId="77777777" w:rsidR="006839B2" w:rsidRDefault="006839B2" w:rsidP="00CB37D9">
      <w:pPr>
        <w:spacing w:after="0" w:line="240" w:lineRule="auto"/>
      </w:pPr>
      <w:r>
        <w:separator/>
      </w:r>
    </w:p>
  </w:endnote>
  <w:endnote w:type="continuationSeparator" w:id="0">
    <w:p w14:paraId="021C2582" w14:textId="77777777" w:rsidR="006839B2" w:rsidRDefault="006839B2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108DBB7" w14:textId="77777777" w:rsidR="006839B2" w:rsidRDefault="006839B2" w:rsidP="00CB37D9">
      <w:pPr>
        <w:spacing w:after="0" w:line="240" w:lineRule="auto"/>
      </w:pPr>
      <w:r>
        <w:separator/>
      </w:r>
    </w:p>
  </w:footnote>
  <w:footnote w:type="continuationSeparator" w:id="0">
    <w:p w14:paraId="4BCE0101" w14:textId="77777777" w:rsidR="006839B2" w:rsidRDefault="006839B2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926AA"/>
    <w:rsid w:val="000D10EF"/>
    <w:rsid w:val="001511CC"/>
    <w:rsid w:val="00181BFB"/>
    <w:rsid w:val="00213AF9"/>
    <w:rsid w:val="0027424A"/>
    <w:rsid w:val="00283ABC"/>
    <w:rsid w:val="002B7039"/>
    <w:rsid w:val="002D0FCE"/>
    <w:rsid w:val="003B24BC"/>
    <w:rsid w:val="003B7112"/>
    <w:rsid w:val="00426C19"/>
    <w:rsid w:val="00465476"/>
    <w:rsid w:val="00473500"/>
    <w:rsid w:val="004A0CF1"/>
    <w:rsid w:val="004F1CD0"/>
    <w:rsid w:val="004F5D47"/>
    <w:rsid w:val="005469D0"/>
    <w:rsid w:val="00570A17"/>
    <w:rsid w:val="005B64B6"/>
    <w:rsid w:val="005F0103"/>
    <w:rsid w:val="00651AD0"/>
    <w:rsid w:val="006820EC"/>
    <w:rsid w:val="006839B2"/>
    <w:rsid w:val="006B481C"/>
    <w:rsid w:val="006D2C62"/>
    <w:rsid w:val="006F5F60"/>
    <w:rsid w:val="00817C7B"/>
    <w:rsid w:val="00831A9F"/>
    <w:rsid w:val="0088508C"/>
    <w:rsid w:val="008A0792"/>
    <w:rsid w:val="009146FD"/>
    <w:rsid w:val="00945588"/>
    <w:rsid w:val="00976859"/>
    <w:rsid w:val="00A17025"/>
    <w:rsid w:val="00A56F25"/>
    <w:rsid w:val="00AD6FC0"/>
    <w:rsid w:val="00B32A3C"/>
    <w:rsid w:val="00BC0F62"/>
    <w:rsid w:val="00C55AF5"/>
    <w:rsid w:val="00C576A9"/>
    <w:rsid w:val="00C91B90"/>
    <w:rsid w:val="00CB37D9"/>
    <w:rsid w:val="00CD6FD8"/>
    <w:rsid w:val="00D54234"/>
    <w:rsid w:val="00DD2CCC"/>
    <w:rsid w:val="00E9546D"/>
    <w:rsid w:val="00EF3DD5"/>
    <w:rsid w:val="00F3734B"/>
    <w:rsid w:val="00F676D4"/>
    <w:rsid w:val="00F717F2"/>
    <w:rsid w:val="00FB5E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91</Words>
  <Characters>109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/templatelab.com</cp:keywords>
  <dc:description>http://templatelab.com</dc:description>
  <cp:lastModifiedBy>REBECCA LOUISE JACK</cp:lastModifiedBy>
  <cp:revision>3</cp:revision>
  <dcterms:created xsi:type="dcterms:W3CDTF">2020-06-25T14:22:00Z</dcterms:created>
  <dcterms:modified xsi:type="dcterms:W3CDTF">2020-06-25T14:29:00Z</dcterms:modified>
</cp:coreProperties>
</file>